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Brazil</w:t>
      </w:r>
      <w:r>
        <w:t xml:space="preserve"> </w:t>
      </w:r>
      <w:r>
        <w:t xml:space="preserve">Brasília</w:t>
      </w:r>
    </w:p>
    <w:bookmarkStart w:id="22" w:name="cover-letter-for-mason"/>
    <w:p>
      <w:pPr>
        <w:pStyle w:val="Heading1"/>
      </w:pPr>
      <w:r>
        <w:t xml:space="preserve">Cover Letter for Mason</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Brazil Brasília, DF</w:t>
      </w:r>
      <w:r>
        <w:br/>
      </w:r>
      <w:r>
        <w:t xml:space="preserve">Brazil</w:t>
      </w:r>
    </w:p>
    <w:bookmarkStart w:id="20" w:name="dear-hiring-manager"/>
    <w:p>
      <w:pPr>
        <w:pStyle w:val="Heading2"/>
      </w:pPr>
      <w:r>
        <w:t xml:space="preserve">Dear Hiring Manager,</w:t>
      </w:r>
    </w:p>
    <w:p>
      <w:pPr>
        <w:pStyle w:val="FirstParagraph"/>
      </w:pPr>
      <w:r>
        <w:t xml:space="preserve">I am writing to express my enthusiasm for the opportunity to contribute my skills and experiences as a professional in the dynamic environment of Brazil Brasília. As a dedicated individual with a strong background in [Your Field of Expertise], I am particularly drawn to the unique challenges and opportunities that come with working in one of Brazil’s most vibrant and culturally rich cities. My name is Mason, and I am eager to bring my passion for [specific field or industry] to your organization, while embracing the professional growth that Brazil Brasília offers.</w:t>
      </w:r>
    </w:p>
    <w:p>
      <w:pPr>
        <w:pStyle w:val="BodyText"/>
      </w:pPr>
      <w:r>
        <w:t xml:space="preserve">Having spent [number of years] in [your previous role or industry], I have developed a deep understanding of what it takes to thrive in a fast-paced, multicultural setting. My experience has equipped me with the ability to adapt quickly to new environments, which is essential when navigating the complexities of Brazil’s business landscape. Brazil Brasília, as the capital city, is not only a hub for government and political activity but also a melting pot of innovation, culture, and economic opportunity. I am confident that my skills in [specific skills relevant to the job] align perfectly with the goals of your organization, and I am eager to contribute to its success while immersing myself in the local community.</w:t>
      </w:r>
    </w:p>
    <w:p>
      <w:pPr>
        <w:pStyle w:val="BodyText"/>
      </w:pPr>
      <w:r>
        <w:t xml:space="preserve">Mason’s journey has been defined by a commitment to excellence, collaboration, and continuous learning. Whether it was leading cross-functional teams in [previous job or project] or navigating the intricacies of [specific task or challenge], I have consistently approached every endeavor with a sense of purpose and dedication. For instance, during my time at [Previous Company/Organization], I spearheaded a project that resulted in [specific achievement, e.g., "a 20% increase in operational efficiency"]. This experience not only honed my problem-solving abilities but also reinforced my belief in the power of teamwork and strategic thinking—qualities that I know are highly valued in Brazil Brasília’s professional culture.</w:t>
      </w:r>
    </w:p>
    <w:p>
      <w:pPr>
        <w:pStyle w:val="BodyText"/>
      </w:pPr>
      <w:r>
        <w:t xml:space="preserve">One of the aspects that excites me most about working in Brazil Brasília is the opportunity to engage with a diverse array of professionals and organizations. The city’s unique blend of tradition and modernity creates an environment where innovation can flourish, and I am eager to contribute my expertise while learning from the local community. As someone who has always thrived in dynamic settings, I am prepared to embrace the challenges and rewards that come with working in a location as significant as Brazil Brasília. My ability to communicate effectively across cultural boundaries, coupled with my proficiency in [language skills, if applicable], ensures that I can seamlessly integrate into your team and contribute meaningfully from day one.</w:t>
      </w:r>
    </w:p>
    <w:p>
      <w:pPr>
        <w:pStyle w:val="BodyText"/>
      </w:pPr>
      <w:r>
        <w:t xml:space="preserve">What sets Mason apart is not just technical expertise but also a genuine passion for building meaningful connections. I have always believed that the most impactful work is done when individuals are aligned with a shared vision. In Brazil Brasília, where collaboration and community are central to professional success, this approach resonates deeply with me. Whether it’s through fostering partnerships, driving initiatives that align with organizational goals, or simply being a supportive team member, I am committed to making a positive impact. My goal is not only to meet expectations but to exceed them by bringing fresh perspectives and a strong work ethic.</w:t>
      </w:r>
    </w:p>
    <w:p>
      <w:pPr>
        <w:pStyle w:val="BodyText"/>
      </w:pPr>
      <w:r>
        <w:t xml:space="preserve">I am particularly drawn to the opportunity of working in Brazil Brasília because of its status as a city that balances global influence with local identity. From the bustling markets of Lago Sul to the serene beauty of Parque da Cidade, Brazil Brasília offers a unique backdrop for professional and personal growth. As someone who values both structure and creativity, I am excited about the prospect of contributing to an organization that shares these values. My experiences in [specific project or role] have prepared me to navigate the complexities of international work environments while maintaining a focus on results.</w:t>
      </w:r>
    </w:p>
    <w:p>
      <w:pPr>
        <w:pStyle w:val="BodyText"/>
      </w:pPr>
      <w:r>
        <w:t xml:space="preserve">As you review my application, I hope you will see not just a candidate with relevant qualifications but also a dedicated individual who is genuinely excited about the possibility of working in Brazil Brasília. I am eager to bring my skills, experience, and enthusiasm to your team and contribute to the continued success of your organization. Thank you for considering my application. I would be honored to discuss how my background and vision align with the needs of your company.</w:t>
      </w:r>
    </w:p>
    <w:p>
      <w:pPr>
        <w:pStyle w:val="BodyText"/>
      </w:pPr>
      <w:r>
        <w:t xml:space="preserve">Thank you again for your time and consideration. I look forward to the opportunity to speak with you further about how Mason can contribute to the exciting work being done in Brazil Brasília.</w:t>
      </w:r>
    </w:p>
    <w:bookmarkEnd w:id="20"/>
    <w:bookmarkStart w:id="21" w:name="sincerely"/>
    <w:p>
      <w:pPr>
        <w:pStyle w:val="Heading2"/>
      </w:pPr>
      <w:r>
        <w:t xml:space="preserve">Sincerely,</w:t>
      </w:r>
    </w:p>
    <w:p>
      <w:pPr>
        <w:pStyle w:val="FirstParagraph"/>
      </w:pPr>
      <w:r>
        <w:rPr>
          <w:bCs/>
          <w:b/>
        </w:rPr>
        <w:t xml:space="preserve">Mas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Brazil Brasília</dc:title>
  <dc:creator/>
  <dc:language>en</dc:language>
  <cp:keywords/>
  <dcterms:created xsi:type="dcterms:W3CDTF">2026-07-21T11:07:00Z</dcterms:created>
  <dcterms:modified xsi:type="dcterms:W3CDTF">2026-07-21T11:07:00Z</dcterms:modified>
</cp:coreProperties>
</file>

<file path=docProps/custom.xml><?xml version="1.0" encoding="utf-8"?>
<Properties xmlns="http://schemas.openxmlformats.org/officeDocument/2006/custom-properties" xmlns:vt="http://schemas.openxmlformats.org/officeDocument/2006/docPropsVTypes"/>
</file>